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DB398A" w14:textId="10892EFB" w:rsidR="00F66300" w:rsidRPr="002F2545" w:rsidRDefault="00F66300" w:rsidP="00227E9D">
      <w:pPr>
        <w:jc w:val="both"/>
        <w:rPr>
          <w:rFonts w:ascii="Abadi MT Condensed" w:eastAsia="Times New Roman" w:hAnsi="Abadi MT Condensed" w:cs="Arial"/>
          <w:b/>
          <w:sz w:val="28"/>
          <w:szCs w:val="28"/>
        </w:rPr>
      </w:pPr>
    </w:p>
    <w:p w14:paraId="01D4D405" w14:textId="79DC0874" w:rsidR="00105109" w:rsidRPr="002F2545" w:rsidRDefault="00F66300" w:rsidP="002F2545">
      <w:pPr>
        <w:pStyle w:val="Heading1"/>
        <w:pBdr>
          <w:bottom w:val="single" w:sz="4" w:space="2" w:color="auto"/>
        </w:pBdr>
        <w:jc w:val="center"/>
        <w:rPr>
          <w:rFonts w:ascii="Abadi MT Condensed" w:hAnsi="Abadi MT Condensed"/>
          <w:sz w:val="36"/>
          <w:szCs w:val="36"/>
        </w:rPr>
      </w:pPr>
      <w:r w:rsidRPr="002F2545">
        <w:rPr>
          <w:rFonts w:ascii="Abadi MT Condensed" w:eastAsia="Times New Roman" w:hAnsi="Abadi MT Condensed" w:cs="Arial"/>
          <w:b/>
          <w:sz w:val="36"/>
          <w:szCs w:val="36"/>
        </w:rPr>
        <w:t>Character Biography Template</w:t>
      </w:r>
    </w:p>
    <w:p w14:paraId="6227C3AB" w14:textId="74517EE2" w:rsidR="004F1CD0" w:rsidRPr="002F2545" w:rsidRDefault="004F1CD0" w:rsidP="00227E9D">
      <w:pPr>
        <w:spacing w:line="240" w:lineRule="auto"/>
        <w:ind w:left="6237"/>
        <w:jc w:val="both"/>
        <w:rPr>
          <w:rFonts w:ascii="Abadi MT Condensed" w:eastAsia="Times New Roman" w:hAnsi="Abadi MT Condensed" w:cs="Arial"/>
          <w:sz w:val="22"/>
          <w:szCs w:val="22"/>
        </w:rPr>
      </w:pPr>
    </w:p>
    <w:p w14:paraId="2EBDADC3" w14:textId="6F888174"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xml:space="preserve">Thirty-eight years ago, Jacques Saunders came into this world just two years after the fall of the Kryo Empire. This event resulted in the termination of communications and travels between the two worlds—Kryo and Avalona. Jacques grew up in Kryo, near the docks of Terra Haute's ports. </w:t>
      </w:r>
    </w:p>
    <w:p w14:paraId="3DBFD50D"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w:t>
      </w:r>
    </w:p>
    <w:p w14:paraId="035D2AF1"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xml:space="preserve">His mother and father later sent him to the Boon Institute. Jacques' parents decided to send him there at an early age so he can learn accounting and the skills to become a great tradesman. But Jacques had other interests in mind. </w:t>
      </w:r>
    </w:p>
    <w:p w14:paraId="28452383"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w:t>
      </w:r>
    </w:p>
    <w:p w14:paraId="45FF7499"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xml:space="preserve">He wasn't interested in academics; he wanted to become a great leader. Because of this, he eventually abandoned his studies without completing them and instead, studied the intricate art of swordplay. </w:t>
      </w:r>
    </w:p>
    <w:p w14:paraId="61243CAC"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p>
    <w:p w14:paraId="7F7028C2" w14:textId="7428ED4B"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Aside from having a stocky and muscular physique, Jacque was also an intelligent and dedicated man. Soon, he found himself getting accepted into the Mercenary University, which was just outside his hometown. Jacques was not even 16 years old.</w:t>
      </w:r>
    </w:p>
    <w:p w14:paraId="0CD8A852"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w:t>
      </w:r>
    </w:p>
    <w:p w14:paraId="6EBDFF6B"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xml:space="preserve">Because of his outstanding performance, Jacques gradually got promoted through the ranks of the University. After some time, he became a soldier. His choice to disobey his parents' wishes led to his disownment by them. As soon as they found out what Jacques had done, they felt betrayed. For them, his chosen profession was extremely "barbaric." </w:t>
      </w:r>
    </w:p>
    <w:p w14:paraId="09FC9D77"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w:t>
      </w:r>
    </w:p>
    <w:p w14:paraId="3B319FCB"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Although this disownment caused him grief, it didn't last long because he later found solace. This came in the form of a father figure in Rowan Tolkan, the University's commander. His relationship with Rowan became very close. So much so that Rowan tutored Jacques industriously in the arts of strategy and leadership.</w:t>
      </w:r>
    </w:p>
    <w:p w14:paraId="79CC061C"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w:t>
      </w:r>
    </w:p>
    <w:p w14:paraId="2313586F"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xml:space="preserve">Jacques' first exposure in combat experience was in tribal wars where he campaigned under the contract against the Burke Empire. Equipped with the skills and knowledge which he gained through his intensive training, Jacques did exceptionally well in open-handed combat. This later resulted in receiving an instructor's position at the University. </w:t>
      </w:r>
    </w:p>
    <w:p w14:paraId="38346255"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w:t>
      </w:r>
    </w:p>
    <w:p w14:paraId="4CAD1FB5"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xml:space="preserve">His commander turned father-figure—Rowan—would later step down from his role because of memory loss, frailty, and other conditions caused by old age. The University had to maintain its proud existence of excellence. Unfortunately, Rowan's condition prevented him from performing all of his functions. </w:t>
      </w:r>
    </w:p>
    <w:p w14:paraId="28A651E0"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w:t>
      </w:r>
    </w:p>
    <w:p w14:paraId="0F9FC02A"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At only 23 years of age, Jacques got elected as Rowan's successor, and he assumed command.</w:t>
      </w:r>
    </w:p>
    <w:p w14:paraId="7E9BD12A"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w:t>
      </w:r>
    </w:p>
    <w:p w14:paraId="3AB42428"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xml:space="preserve">Everyone knew that Jacques would fit well as the new commander of the University. He had a pleasant face with bright blue eyes and black hair, which he always kept shortly trimmed. Because of his combat experiences, Jacques was able to establish a wide range of connections with combat acquaintances and even mercenaries throughout Eledor. </w:t>
      </w:r>
    </w:p>
    <w:p w14:paraId="2BDBDB97"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w:t>
      </w:r>
    </w:p>
    <w:p w14:paraId="62DB3C92"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He also maintains and continues the University's contract with Eledor</w:t>
      </w:r>
      <w:bookmarkStart w:id="0" w:name="_GoBack"/>
      <w:bookmarkEnd w:id="0"/>
      <w:r w:rsidRPr="002F2545">
        <w:rPr>
          <w:rFonts w:ascii="Abadi MT Condensed" w:eastAsia="Times New Roman" w:hAnsi="Abadi MT Condensed" w:cs="Arial"/>
          <w:color w:val="1C1E29"/>
          <w:sz w:val="24"/>
          <w:szCs w:val="24"/>
          <w:lang w:val="en-US"/>
        </w:rPr>
        <w:t xml:space="preserve"> while continuing to issue contracts with his men. Through the years, Jacques earned a reputation as a worthy and well- respected man. </w:t>
      </w:r>
    </w:p>
    <w:p w14:paraId="5C3DB2C1"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p>
    <w:p w14:paraId="2C83E727" w14:textId="0FAF8994"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lastRenderedPageBreak/>
        <w:t>He tends to keep his word until death and lives by a code of honor. He maintains professional and cordial relationships with his fellow instructors and serves his purpose contently in his quaint quarters in Eledor.</w:t>
      </w:r>
    </w:p>
    <w:p w14:paraId="5B479EF4" w14:textId="77777777" w:rsidR="00227E9D" w:rsidRPr="002F2545" w:rsidRDefault="00227E9D" w:rsidP="00227E9D">
      <w:pPr>
        <w:spacing w:after="0" w:line="240" w:lineRule="auto"/>
        <w:jc w:val="both"/>
        <w:rPr>
          <w:rFonts w:ascii="Abadi MT Condensed" w:eastAsia="Times New Roman" w:hAnsi="Abadi MT Condensed" w:cs="Arial"/>
          <w:color w:val="1C1E29"/>
          <w:sz w:val="24"/>
          <w:szCs w:val="24"/>
          <w:lang w:val="en-US"/>
        </w:rPr>
      </w:pPr>
      <w:r w:rsidRPr="002F2545">
        <w:rPr>
          <w:rFonts w:ascii="Abadi MT Condensed" w:eastAsia="Times New Roman" w:hAnsi="Abadi MT Condensed" w:cs="Arial"/>
          <w:color w:val="1C1E29"/>
          <w:sz w:val="24"/>
          <w:szCs w:val="24"/>
          <w:lang w:val="en-US"/>
        </w:rPr>
        <w:t> </w:t>
      </w:r>
    </w:p>
    <w:p w14:paraId="57D57A2D" w14:textId="77777777" w:rsidR="00227E9D" w:rsidRPr="002F2545" w:rsidRDefault="00227E9D" w:rsidP="00227E9D">
      <w:pPr>
        <w:spacing w:line="240" w:lineRule="auto"/>
        <w:ind w:left="6237"/>
        <w:jc w:val="both"/>
        <w:rPr>
          <w:rFonts w:ascii="Abadi MT Condensed" w:hAnsi="Abadi MT Condensed" w:cs="Arial"/>
          <w:color w:val="404040" w:themeColor="text1" w:themeTint="BF"/>
        </w:rPr>
      </w:pPr>
    </w:p>
    <w:sectPr w:rsidR="00227E9D" w:rsidRPr="002F254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BE02DD" w14:textId="77777777" w:rsidR="009532D2" w:rsidRDefault="009532D2" w:rsidP="00CB37D9">
      <w:pPr>
        <w:spacing w:after="0" w:line="240" w:lineRule="auto"/>
      </w:pPr>
      <w:r>
        <w:separator/>
      </w:r>
    </w:p>
  </w:endnote>
  <w:endnote w:type="continuationSeparator" w:id="0">
    <w:p w14:paraId="67E7B428" w14:textId="77777777" w:rsidR="009532D2" w:rsidRDefault="009532D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E26B06" w14:textId="77777777" w:rsidR="009532D2" w:rsidRDefault="009532D2" w:rsidP="00CB37D9">
      <w:pPr>
        <w:spacing w:after="0" w:line="240" w:lineRule="auto"/>
      </w:pPr>
      <w:r>
        <w:separator/>
      </w:r>
    </w:p>
  </w:footnote>
  <w:footnote w:type="continuationSeparator" w:id="0">
    <w:p w14:paraId="32DD549A" w14:textId="77777777" w:rsidR="009532D2" w:rsidRDefault="009532D2"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6"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4"/>
  </w:num>
  <w:num w:numId="5">
    <w:abstractNumId w:val="1"/>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7E9D"/>
    <w:rsid w:val="00283ABC"/>
    <w:rsid w:val="002D0FCE"/>
    <w:rsid w:val="002E6E44"/>
    <w:rsid w:val="002F2545"/>
    <w:rsid w:val="003B7112"/>
    <w:rsid w:val="00425BDC"/>
    <w:rsid w:val="00426C19"/>
    <w:rsid w:val="00445298"/>
    <w:rsid w:val="00466A22"/>
    <w:rsid w:val="00473500"/>
    <w:rsid w:val="004F1CD0"/>
    <w:rsid w:val="004F5D47"/>
    <w:rsid w:val="00570A17"/>
    <w:rsid w:val="005E1250"/>
    <w:rsid w:val="005F0103"/>
    <w:rsid w:val="00651AD0"/>
    <w:rsid w:val="006820EC"/>
    <w:rsid w:val="006B481C"/>
    <w:rsid w:val="006D2C62"/>
    <w:rsid w:val="006F5F60"/>
    <w:rsid w:val="00775E9B"/>
    <w:rsid w:val="00831A9F"/>
    <w:rsid w:val="009146FD"/>
    <w:rsid w:val="00945588"/>
    <w:rsid w:val="009532D2"/>
    <w:rsid w:val="00976859"/>
    <w:rsid w:val="00A17025"/>
    <w:rsid w:val="00A56F25"/>
    <w:rsid w:val="00AD6FC0"/>
    <w:rsid w:val="00BC0F62"/>
    <w:rsid w:val="00C55AF5"/>
    <w:rsid w:val="00C576A9"/>
    <w:rsid w:val="00C91B90"/>
    <w:rsid w:val="00CB37D9"/>
    <w:rsid w:val="00D54234"/>
    <w:rsid w:val="00DD2CCC"/>
    <w:rsid w:val="00DF0F26"/>
    <w:rsid w:val="00E9546D"/>
    <w:rsid w:val="00F3734B"/>
    <w:rsid w:val="00F66300"/>
    <w:rsid w:val="00F676D4"/>
    <w:rsid w:val="00F717F2"/>
    <w:rsid w:val="00F93DCD"/>
    <w:rsid w:val="00FA73C7"/>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4030AAD4-AEAE-4792-B44E-2AEFAB3C6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semiHidden/>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085593">
      <w:bodyDiv w:val="1"/>
      <w:marLeft w:val="0"/>
      <w:marRight w:val="0"/>
      <w:marTop w:val="0"/>
      <w:marBottom w:val="0"/>
      <w:divBdr>
        <w:top w:val="none" w:sz="0" w:space="0" w:color="auto"/>
        <w:left w:val="none" w:sz="0" w:space="0" w:color="auto"/>
        <w:bottom w:val="none" w:sz="0" w:space="0" w:color="auto"/>
        <w:right w:val="none" w:sz="0" w:space="0" w:color="auto"/>
      </w:divBdr>
      <w:divsChild>
        <w:div w:id="1058937922">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75</Words>
  <Characters>271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4</cp:revision>
  <dcterms:created xsi:type="dcterms:W3CDTF">2019-08-14T18:20:00Z</dcterms:created>
  <dcterms:modified xsi:type="dcterms:W3CDTF">2020-09-16T17:15:00Z</dcterms:modified>
</cp:coreProperties>
</file>